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77777777" w:rsidR="00E74DA9" w:rsidRPr="004F1902" w:rsidRDefault="00E74DA9" w:rsidP="00275E41">
            <w:pPr>
              <w:jc w:val="center"/>
              <w:rPr>
                <w:rFonts w:ascii="Calibri Light" w:hAnsi="Calibri Light" w:cs="Arial"/>
                <w:b/>
                <w:bCs/>
                <w:sz w:val="20"/>
                <w:szCs w:val="20"/>
              </w:rPr>
            </w:pPr>
            <w:bookmarkStart w:id="0" w:name="_Hlk171674001"/>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0"/>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2A9BFEEB"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34400C4"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lastRenderedPageBreak/>
              <w:t>TEACHING EXPERIENCE</w:t>
            </w:r>
          </w:p>
          <w:p w14:paraId="62DE2137" w14:textId="77777777"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2F03CCF6"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FDAD468" w14:textId="77777777" w:rsidR="00FB6847" w:rsidRPr="004F1902" w:rsidRDefault="00FB6847" w:rsidP="0057281A">
            <w:pPr>
              <w:jc w:val="cente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4249FF"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4249FF"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4249FF"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shd w:val="clear" w:color="auto" w:fill="auto"/>
          </w:tcPr>
          <w:p w14:paraId="6FBEB7C9" w14:textId="7DDFBC4B" w:rsidR="007213CB" w:rsidRPr="004F1902" w:rsidRDefault="004249FF"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4249FF"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4249FF"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4249FF"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4249FF"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4249FF"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shd w:val="clear" w:color="auto" w:fill="auto"/>
          </w:tcPr>
          <w:p w14:paraId="03E6FC4E" w14:textId="539769FA" w:rsidR="007213CB" w:rsidRPr="004F1902" w:rsidRDefault="004249FF"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4249FF"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4249FF"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4249FF"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4249FF"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organised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BD58E" w14:textId="77777777" w:rsidR="00255A25" w:rsidRDefault="00255A25" w:rsidP="00DE2777">
      <w:r>
        <w:separator/>
      </w:r>
    </w:p>
  </w:endnote>
  <w:endnote w:type="continuationSeparator" w:id="0">
    <w:p w14:paraId="24E570BC" w14:textId="77777777" w:rsidR="00255A25" w:rsidRDefault="00255A25"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4A0BD37D" w:rsidR="00275E41" w:rsidRDefault="009454DD" w:rsidP="00940F11">
    <w:pPr>
      <w:pStyle w:val="Footer"/>
      <w:jc w:val="center"/>
    </w:pPr>
    <w:r>
      <w:rPr>
        <w:rFonts w:ascii="Calibri" w:hAnsi="Calibri"/>
        <w:i/>
        <w:color w:val="808080"/>
        <w:sz w:val="20"/>
      </w:rPr>
      <w:t>Jul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0ED0F" w14:textId="77777777" w:rsidR="00255A25" w:rsidRDefault="00255A25" w:rsidP="00DE2777">
      <w:r>
        <w:separator/>
      </w:r>
    </w:p>
  </w:footnote>
  <w:footnote w:type="continuationSeparator" w:id="0">
    <w:p w14:paraId="106C9C55" w14:textId="77777777" w:rsidR="00255A25" w:rsidRDefault="00255A25"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15432859">
    <w:abstractNumId w:val="15"/>
  </w:num>
  <w:num w:numId="2" w16cid:durableId="231358675">
    <w:abstractNumId w:val="2"/>
  </w:num>
  <w:num w:numId="3" w16cid:durableId="826214240">
    <w:abstractNumId w:val="31"/>
  </w:num>
  <w:num w:numId="4" w16cid:durableId="936786631">
    <w:abstractNumId w:val="37"/>
  </w:num>
  <w:num w:numId="5" w16cid:durableId="2009480692">
    <w:abstractNumId w:val="13"/>
  </w:num>
  <w:num w:numId="6" w16cid:durableId="710349932">
    <w:abstractNumId w:val="12"/>
  </w:num>
  <w:num w:numId="7" w16cid:durableId="1216510162">
    <w:abstractNumId w:val="27"/>
  </w:num>
  <w:num w:numId="8" w16cid:durableId="425418737">
    <w:abstractNumId w:val="38"/>
  </w:num>
  <w:num w:numId="9" w16cid:durableId="563179328">
    <w:abstractNumId w:val="5"/>
  </w:num>
  <w:num w:numId="10" w16cid:durableId="794565743">
    <w:abstractNumId w:val="32"/>
  </w:num>
  <w:num w:numId="11" w16cid:durableId="1205095744">
    <w:abstractNumId w:val="41"/>
  </w:num>
  <w:num w:numId="12" w16cid:durableId="413555686">
    <w:abstractNumId w:val="25"/>
  </w:num>
  <w:num w:numId="13" w16cid:durableId="1781417838">
    <w:abstractNumId w:val="28"/>
  </w:num>
  <w:num w:numId="14" w16cid:durableId="2141921952">
    <w:abstractNumId w:val="33"/>
  </w:num>
  <w:num w:numId="15" w16cid:durableId="742681284">
    <w:abstractNumId w:val="26"/>
  </w:num>
  <w:num w:numId="16" w16cid:durableId="383255169">
    <w:abstractNumId w:val="6"/>
  </w:num>
  <w:num w:numId="17" w16cid:durableId="371922129">
    <w:abstractNumId w:val="30"/>
  </w:num>
  <w:num w:numId="18" w16cid:durableId="794912215">
    <w:abstractNumId w:val="21"/>
  </w:num>
  <w:num w:numId="19" w16cid:durableId="1575161429">
    <w:abstractNumId w:val="23"/>
  </w:num>
  <w:num w:numId="20" w16cid:durableId="672993452">
    <w:abstractNumId w:val="8"/>
  </w:num>
  <w:num w:numId="21" w16cid:durableId="4865165">
    <w:abstractNumId w:val="16"/>
  </w:num>
  <w:num w:numId="22" w16cid:durableId="908998015">
    <w:abstractNumId w:val="7"/>
  </w:num>
  <w:num w:numId="23" w16cid:durableId="159202653">
    <w:abstractNumId w:val="10"/>
  </w:num>
  <w:num w:numId="24" w16cid:durableId="1989817681">
    <w:abstractNumId w:val="22"/>
  </w:num>
  <w:num w:numId="25" w16cid:durableId="1475022374">
    <w:abstractNumId w:val="40"/>
  </w:num>
  <w:num w:numId="26" w16cid:durableId="1918517269">
    <w:abstractNumId w:val="29"/>
  </w:num>
  <w:num w:numId="27" w16cid:durableId="254019715">
    <w:abstractNumId w:val="18"/>
  </w:num>
  <w:num w:numId="28" w16cid:durableId="19280140">
    <w:abstractNumId w:val="4"/>
  </w:num>
  <w:num w:numId="29" w16cid:durableId="1549301054">
    <w:abstractNumId w:val="1"/>
  </w:num>
  <w:num w:numId="30" w16cid:durableId="586307577">
    <w:abstractNumId w:val="35"/>
  </w:num>
  <w:num w:numId="31" w16cid:durableId="753744654">
    <w:abstractNumId w:val="19"/>
  </w:num>
  <w:num w:numId="32" w16cid:durableId="1172641227">
    <w:abstractNumId w:val="36"/>
  </w:num>
  <w:num w:numId="33" w16cid:durableId="1523665455">
    <w:abstractNumId w:val="9"/>
  </w:num>
  <w:num w:numId="34" w16cid:durableId="797262943">
    <w:abstractNumId w:val="20"/>
  </w:num>
  <w:num w:numId="35" w16cid:durableId="1268463987">
    <w:abstractNumId w:val="34"/>
  </w:num>
  <w:num w:numId="36" w16cid:durableId="687801041">
    <w:abstractNumId w:val="39"/>
  </w:num>
  <w:num w:numId="37" w16cid:durableId="1319312302">
    <w:abstractNumId w:val="17"/>
  </w:num>
  <w:num w:numId="38" w16cid:durableId="1734424082">
    <w:abstractNumId w:val="42"/>
  </w:num>
  <w:num w:numId="39" w16cid:durableId="94835254">
    <w:abstractNumId w:val="14"/>
  </w:num>
  <w:num w:numId="40" w16cid:durableId="2021272404">
    <w:abstractNumId w:val="11"/>
  </w:num>
  <w:num w:numId="41" w16cid:durableId="440493525">
    <w:abstractNumId w:val="0"/>
  </w:num>
  <w:num w:numId="42" w16cid:durableId="1502770224">
    <w:abstractNumId w:val="24"/>
  </w:num>
  <w:num w:numId="43" w16cid:durableId="18066566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35B2"/>
    <w:rsid w:val="000D4497"/>
    <w:rsid w:val="00177000"/>
    <w:rsid w:val="00181B33"/>
    <w:rsid w:val="001C5184"/>
    <w:rsid w:val="001F29D1"/>
    <w:rsid w:val="00215618"/>
    <w:rsid w:val="00221724"/>
    <w:rsid w:val="00236A35"/>
    <w:rsid w:val="00243191"/>
    <w:rsid w:val="0024323B"/>
    <w:rsid w:val="00255A25"/>
    <w:rsid w:val="00275E41"/>
    <w:rsid w:val="00296687"/>
    <w:rsid w:val="002C7781"/>
    <w:rsid w:val="002D7C58"/>
    <w:rsid w:val="0030374B"/>
    <w:rsid w:val="003241D0"/>
    <w:rsid w:val="00326F41"/>
    <w:rsid w:val="00363366"/>
    <w:rsid w:val="0038382A"/>
    <w:rsid w:val="003A037C"/>
    <w:rsid w:val="003A1A71"/>
    <w:rsid w:val="003D040A"/>
    <w:rsid w:val="003E5672"/>
    <w:rsid w:val="004249FF"/>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454DD"/>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E789A"/>
    <w:rsid w:val="00AF5803"/>
    <w:rsid w:val="00B54127"/>
    <w:rsid w:val="00B557F0"/>
    <w:rsid w:val="00B6678E"/>
    <w:rsid w:val="00B66F24"/>
    <w:rsid w:val="00B7669E"/>
    <w:rsid w:val="00B84B55"/>
    <w:rsid w:val="00BA06DA"/>
    <w:rsid w:val="00BD262C"/>
    <w:rsid w:val="00BE5B0B"/>
    <w:rsid w:val="00BF6E2F"/>
    <w:rsid w:val="00C14BE7"/>
    <w:rsid w:val="00C15E16"/>
    <w:rsid w:val="00C408ED"/>
    <w:rsid w:val="00C5488C"/>
    <w:rsid w:val="00C84E91"/>
    <w:rsid w:val="00CA42AC"/>
    <w:rsid w:val="00CA6EA8"/>
    <w:rsid w:val="00CB5EA1"/>
    <w:rsid w:val="00D138DB"/>
    <w:rsid w:val="00D158F2"/>
    <w:rsid w:val="00D76624"/>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41257"/>
    <w:rsid w:val="00F72B14"/>
    <w:rsid w:val="00FB6847"/>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0D35B2"/>
    <w:rsid w:val="001161BF"/>
    <w:rsid w:val="002A244A"/>
    <w:rsid w:val="003403DC"/>
    <w:rsid w:val="003438B7"/>
    <w:rsid w:val="00454C69"/>
    <w:rsid w:val="004552C5"/>
    <w:rsid w:val="00537E10"/>
    <w:rsid w:val="0071138D"/>
    <w:rsid w:val="00815DD1"/>
    <w:rsid w:val="00832A71"/>
    <w:rsid w:val="009679FB"/>
    <w:rsid w:val="009C00EC"/>
    <w:rsid w:val="00A95DBA"/>
    <w:rsid w:val="00AE789A"/>
    <w:rsid w:val="00BA06DA"/>
    <w:rsid w:val="00C95173"/>
    <w:rsid w:val="00D75115"/>
    <w:rsid w:val="00DE1745"/>
    <w:rsid w:val="00DF2C44"/>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C69"/>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83</Words>
  <Characters>1130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Sarah Hunter</cp:lastModifiedBy>
  <cp:revision>2</cp:revision>
  <dcterms:created xsi:type="dcterms:W3CDTF">2025-05-07T09:58:00Z</dcterms:created>
  <dcterms:modified xsi:type="dcterms:W3CDTF">2025-05-07T09:58:00Z</dcterms:modified>
</cp:coreProperties>
</file>